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3_trial</w:t>
      </w:r>
    </w:p>
    <w:p>
      <w:pPr>
        <w:pStyle w:val="Author"/>
      </w:pPr>
      <w:r>
        <w:t xml:space="preserve">Claudia</w:t>
      </w:r>
      <w:r>
        <w:t xml:space="preserve"> </w:t>
      </w:r>
      <w:r>
        <w:t xml:space="preserve">Chica</w:t>
      </w:r>
    </w:p>
    <w:p>
      <w:pPr>
        <w:pStyle w:val="Date"/>
      </w:pPr>
      <w:r>
        <w:t xml:space="preserve">13</w:t>
      </w:r>
      <w:r>
        <w:t xml:space="preserve"> </w:t>
      </w:r>
      <w:r>
        <w:t xml:space="preserve">July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b3_trial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30db2e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3_trial</dc:title>
  <dc:creator>Claudia Chica</dc:creator>
  <dcterms:created xsi:type="dcterms:W3CDTF">2016-07-13</dcterms:created>
  <dcterms:modified xsi:type="dcterms:W3CDTF">2016-07-13</dcterms:modified>
</cp:coreProperties>
</file>